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1CA" w:rsidRDefault="00A001CA" w:rsidP="00A001CA">
      <w:pPr>
        <w:jc w:val="center"/>
        <w:rPr>
          <w:b/>
          <w:bCs/>
          <w:sz w:val="32"/>
          <w:szCs w:val="28"/>
        </w:rPr>
      </w:pPr>
      <w:r w:rsidRPr="00A76EA4">
        <w:rPr>
          <w:b/>
          <w:bCs/>
          <w:sz w:val="32"/>
          <w:szCs w:val="28"/>
        </w:rPr>
        <w:t>CSF-510 Application Development</w:t>
      </w:r>
    </w:p>
    <w:p w:rsidR="00A001CA" w:rsidRDefault="00A001CA" w:rsidP="00A001CA">
      <w:pPr>
        <w:jc w:val="center"/>
        <w:rPr>
          <w:b/>
          <w:bCs/>
          <w:sz w:val="32"/>
          <w:szCs w:val="28"/>
        </w:rPr>
      </w:pPr>
      <w:r w:rsidRPr="00A001CA">
        <w:rPr>
          <w:b/>
          <w:bCs/>
          <w:sz w:val="32"/>
          <w:szCs w:val="28"/>
        </w:rPr>
        <w:t>Instructions for Project Proposal</w:t>
      </w:r>
    </w:p>
    <w:p w:rsidR="00A001CA" w:rsidRDefault="00A001CA" w:rsidP="00A001CA">
      <w:pPr>
        <w:jc w:val="right"/>
        <w:rPr>
          <w:b/>
          <w:bCs/>
          <w:color w:val="FF0000"/>
          <w:sz w:val="22"/>
          <w:szCs w:val="20"/>
        </w:rPr>
      </w:pPr>
      <w:r>
        <w:rPr>
          <w:b/>
          <w:bCs/>
          <w:color w:val="FF0000"/>
          <w:sz w:val="22"/>
          <w:szCs w:val="20"/>
        </w:rPr>
        <w:t>Due Date: 10</w:t>
      </w:r>
      <w:r w:rsidRPr="00A76EA4">
        <w:rPr>
          <w:b/>
          <w:bCs/>
          <w:color w:val="FF0000"/>
          <w:sz w:val="22"/>
          <w:szCs w:val="20"/>
          <w:vertAlign w:val="superscript"/>
        </w:rPr>
        <w:t>th</w:t>
      </w:r>
      <w:r w:rsidRPr="00A76EA4">
        <w:rPr>
          <w:b/>
          <w:bCs/>
          <w:color w:val="FF0000"/>
          <w:sz w:val="22"/>
          <w:szCs w:val="20"/>
        </w:rPr>
        <w:t xml:space="preserve"> </w:t>
      </w:r>
      <w:r>
        <w:rPr>
          <w:b/>
          <w:bCs/>
          <w:color w:val="FF0000"/>
          <w:sz w:val="22"/>
          <w:szCs w:val="20"/>
        </w:rPr>
        <w:t>November</w:t>
      </w:r>
      <w:r w:rsidRPr="00A76EA4">
        <w:rPr>
          <w:b/>
          <w:bCs/>
          <w:color w:val="FF0000"/>
          <w:sz w:val="22"/>
          <w:szCs w:val="20"/>
        </w:rPr>
        <w:t xml:space="preserve"> 2021</w:t>
      </w:r>
    </w:p>
    <w:p w:rsidR="00A001CA" w:rsidRDefault="00A001CA" w:rsidP="00A001CA">
      <w:pPr>
        <w:jc w:val="right"/>
        <w:rPr>
          <w:b/>
          <w:bCs/>
          <w:sz w:val="22"/>
          <w:szCs w:val="20"/>
        </w:rPr>
      </w:pPr>
      <w:r w:rsidRPr="00A76EA4">
        <w:rPr>
          <w:b/>
          <w:bCs/>
          <w:sz w:val="22"/>
          <w:szCs w:val="20"/>
        </w:rPr>
        <w:t>Marks: 5 marks</w:t>
      </w:r>
    </w:p>
    <w:p w:rsidR="001313C5" w:rsidRDefault="00A001CA" w:rsidP="001313C5">
      <w:r>
        <w:t xml:space="preserve">Towards the end of the semester, you are required to submit a Project which carries </w:t>
      </w:r>
      <w:r w:rsidRPr="00A001CA">
        <w:rPr>
          <w:b/>
          <w:bCs/>
          <w:u w:val="single"/>
        </w:rPr>
        <w:t>20 marks</w:t>
      </w:r>
      <w:r>
        <w:t xml:space="preserve">. </w:t>
      </w:r>
      <w:r w:rsidR="00AB4546">
        <w:t xml:space="preserve">The objective of this course project is to build a </w:t>
      </w:r>
      <w:r w:rsidR="00AB4546" w:rsidRPr="00AB4546">
        <w:rPr>
          <w:b/>
          <w:bCs/>
        </w:rPr>
        <w:t>web-based application</w:t>
      </w:r>
      <w:r w:rsidR="00AB4546">
        <w:t xml:space="preserve"> to solve any real world problem. </w:t>
      </w:r>
      <w:r w:rsidR="001313C5">
        <w:t>You can work with various Python libraries taught in the class.</w:t>
      </w:r>
    </w:p>
    <w:p w:rsidR="00CB06F5" w:rsidRPr="00CB06F5" w:rsidRDefault="00CB06F5" w:rsidP="001313C5">
      <w:pPr>
        <w:rPr>
          <w:b/>
          <w:bCs/>
          <w:u w:val="single"/>
        </w:rPr>
      </w:pPr>
      <w:r w:rsidRPr="00CB06F5">
        <w:rPr>
          <w:b/>
          <w:bCs/>
          <w:u w:val="single"/>
        </w:rPr>
        <w:t>Project Ideas</w:t>
      </w:r>
    </w:p>
    <w:p w:rsidR="00AB4546" w:rsidRDefault="00AB4546" w:rsidP="00AB4546">
      <w:r>
        <w:t>Below are some ideas that you can choose to work on:</w:t>
      </w:r>
    </w:p>
    <w:p w:rsidR="00AB4546" w:rsidRDefault="00AB4546" w:rsidP="00AB4546">
      <w:pPr>
        <w:pStyle w:val="ListParagraph"/>
        <w:numPr>
          <w:ilvl w:val="0"/>
          <w:numId w:val="1"/>
        </w:numPr>
      </w:pPr>
      <w:r w:rsidRPr="00AB4546">
        <w:rPr>
          <w:b/>
          <w:bCs/>
        </w:rPr>
        <w:t>Dashboards</w:t>
      </w:r>
      <w:r>
        <w:t>:</w:t>
      </w:r>
    </w:p>
    <w:p w:rsidR="00AB4546" w:rsidRDefault="00AB4546" w:rsidP="00163EAE">
      <w:pPr>
        <w:pStyle w:val="ListParagraph"/>
      </w:pPr>
      <w:r>
        <w:t>Web-based dashboards can be buil</w:t>
      </w:r>
      <w:r w:rsidR="00163EAE">
        <w:t>t</w:t>
      </w:r>
      <w:r>
        <w:t xml:space="preserve"> using Python Flask library to visualize and analyze </w:t>
      </w:r>
      <w:r w:rsidR="00163EAE">
        <w:t xml:space="preserve">the </w:t>
      </w:r>
      <w:r>
        <w:t>dataset of your choice.</w:t>
      </w:r>
    </w:p>
    <w:p w:rsidR="00AB4546" w:rsidRDefault="00AB4546" w:rsidP="00AB4546">
      <w:pPr>
        <w:pStyle w:val="ListParagraph"/>
      </w:pPr>
      <w:r>
        <w:rPr>
          <w:noProof/>
        </w:rPr>
        <w:drawing>
          <wp:inline distT="0" distB="0" distL="0" distR="0" wp14:anchorId="18243446" wp14:editId="0B30896C">
            <wp:extent cx="5943600" cy="36664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13C5" w:rsidRDefault="001313C5" w:rsidP="001313C5">
      <w:pPr>
        <w:pStyle w:val="ListParagraph"/>
        <w:numPr>
          <w:ilvl w:val="0"/>
          <w:numId w:val="1"/>
        </w:numPr>
        <w:rPr>
          <w:b/>
          <w:bCs/>
        </w:rPr>
      </w:pPr>
      <w:r w:rsidRPr="001313C5">
        <w:rPr>
          <w:b/>
          <w:bCs/>
        </w:rPr>
        <w:lastRenderedPageBreak/>
        <w:t>Text Processing tool</w:t>
      </w:r>
      <w:r>
        <w:rPr>
          <w:b/>
          <w:bCs/>
        </w:rPr>
        <w:t>:</w:t>
      </w:r>
    </w:p>
    <w:p w:rsidR="001313C5" w:rsidRDefault="001313C5" w:rsidP="001313C5">
      <w:pPr>
        <w:pStyle w:val="ListParagraph"/>
      </w:pPr>
      <w:r>
        <w:t>Text processing is the way to extract valuable insights from the given piece of text. You can compute word count, visualize word frequencies, extract keywords</w:t>
      </w:r>
      <w:r w:rsidR="002303C0">
        <w:t xml:space="preserve"> </w:t>
      </w:r>
      <w:proofErr w:type="spellStart"/>
      <w:r w:rsidR="002303C0">
        <w:t>e.t.c</w:t>
      </w:r>
      <w:proofErr w:type="spellEnd"/>
    </w:p>
    <w:p w:rsidR="001313C5" w:rsidRDefault="002303C0" w:rsidP="002303C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earch Engine</w:t>
      </w:r>
    </w:p>
    <w:p w:rsidR="002303C0" w:rsidRDefault="002303C0" w:rsidP="00163EAE">
      <w:pPr>
        <w:pStyle w:val="ListParagraph"/>
      </w:pPr>
      <w:r>
        <w:t xml:space="preserve">You can use Web APIs from various websites such as </w:t>
      </w:r>
      <w:proofErr w:type="spellStart"/>
      <w:r>
        <w:t>Youtube</w:t>
      </w:r>
      <w:proofErr w:type="spellEnd"/>
      <w:r>
        <w:t xml:space="preserve">, Coursera, </w:t>
      </w:r>
      <w:proofErr w:type="spellStart"/>
      <w:r>
        <w:t>Udemy</w:t>
      </w:r>
      <w:proofErr w:type="spellEnd"/>
      <w:r>
        <w:t>, Open</w:t>
      </w:r>
      <w:r w:rsidR="00CB06F5">
        <w:t xml:space="preserve"> </w:t>
      </w:r>
      <w:r>
        <w:t>weather, stock trading</w:t>
      </w:r>
      <w:r w:rsidR="003423EF">
        <w:t xml:space="preserve"> (</w:t>
      </w:r>
      <w:hyperlink r:id="rId6" w:history="1">
        <w:r w:rsidR="003423EF" w:rsidRPr="007E5BCF">
          <w:rPr>
            <w:rStyle w:val="Hyperlink"/>
          </w:rPr>
          <w:t>https://finnhub.io/</w:t>
        </w:r>
      </w:hyperlink>
      <w:r w:rsidR="003423EF">
        <w:t>) and build a search engine over it.</w:t>
      </w:r>
    </w:p>
    <w:p w:rsidR="00CB06F5" w:rsidRDefault="00CB06F5" w:rsidP="00CB06F5">
      <w:pPr>
        <w:pStyle w:val="ListParagraph"/>
        <w:ind w:left="0"/>
        <w:rPr>
          <w:b/>
          <w:bCs/>
        </w:rPr>
      </w:pPr>
      <w:r w:rsidRPr="00CB06F5">
        <w:rPr>
          <w:b/>
          <w:bCs/>
        </w:rPr>
        <w:t>Project Proposal</w:t>
      </w:r>
    </w:p>
    <w:p w:rsidR="00CB06F5" w:rsidRDefault="00CB06F5" w:rsidP="00DD05E1">
      <w:pPr>
        <w:pStyle w:val="ListParagraph"/>
        <w:ind w:left="0"/>
      </w:pPr>
      <w:r>
        <w:t>Choose any interesting problem and submit a 1-</w:t>
      </w:r>
      <w:proofErr w:type="gramStart"/>
      <w:r w:rsidR="00DD05E1">
        <w:t>2 page</w:t>
      </w:r>
      <w:proofErr w:type="gramEnd"/>
      <w:r>
        <w:t xml:space="preserve"> project proposal. The proposal should specify </w:t>
      </w:r>
      <w:r w:rsidR="00163EAE">
        <w:t xml:space="preserve">the </w:t>
      </w:r>
      <w:r>
        <w:t>following details:</w:t>
      </w:r>
    </w:p>
    <w:p w:rsidR="00DD05E1" w:rsidRPr="00F2464B" w:rsidRDefault="00DD05E1" w:rsidP="00DD05E1">
      <w:pPr>
        <w:pStyle w:val="ListParagraph"/>
        <w:numPr>
          <w:ilvl w:val="0"/>
          <w:numId w:val="2"/>
        </w:numPr>
        <w:rPr>
          <w:b/>
          <w:bCs/>
        </w:rPr>
      </w:pPr>
      <w:bookmarkStart w:id="0" w:name="_GoBack"/>
      <w:bookmarkEnd w:id="0"/>
      <w:r w:rsidRPr="00F2464B">
        <w:rPr>
          <w:b/>
          <w:bCs/>
        </w:rPr>
        <w:t>List of Team members</w:t>
      </w:r>
    </w:p>
    <w:p w:rsidR="00DD05E1" w:rsidRPr="00DD05E1" w:rsidRDefault="00163EAE" w:rsidP="00DD05E1">
      <w:pPr>
        <w:ind w:left="360" w:firstLine="360"/>
        <w:rPr>
          <w:u w:val="single"/>
        </w:rPr>
      </w:pPr>
      <w:r>
        <w:t>The m</w:t>
      </w:r>
      <w:r w:rsidR="00DD05E1">
        <w:t>aximum num</w:t>
      </w:r>
      <w:r w:rsidR="00DD05E1">
        <w:t>ber of team members allowed</w:t>
      </w:r>
      <w:r>
        <w:t xml:space="preserve"> for this course project</w:t>
      </w:r>
      <w:r w:rsidR="00DD05E1">
        <w:t xml:space="preserve"> is </w:t>
      </w:r>
      <w:r w:rsidR="00DD05E1" w:rsidRPr="00DD05E1">
        <w:rPr>
          <w:b/>
          <w:bCs/>
        </w:rPr>
        <w:t>2</w:t>
      </w:r>
      <w:r w:rsidR="00DD05E1">
        <w:t xml:space="preserve">. </w:t>
      </w:r>
      <w:r w:rsidR="00DD05E1" w:rsidRPr="00DD05E1">
        <w:rPr>
          <w:u w:val="single"/>
        </w:rPr>
        <w:t>3</w:t>
      </w:r>
      <w:r w:rsidR="00DD05E1" w:rsidRPr="00DD05E1">
        <w:rPr>
          <w:u w:val="single"/>
        </w:rPr>
        <w:t xml:space="preserve"> members are allowed only if the project is big enough.</w:t>
      </w:r>
    </w:p>
    <w:p w:rsidR="00DD05E1" w:rsidRDefault="00DD05E1" w:rsidP="00DD05E1">
      <w:pPr>
        <w:pStyle w:val="ListParagraph"/>
        <w:numPr>
          <w:ilvl w:val="0"/>
          <w:numId w:val="2"/>
        </w:numPr>
      </w:pPr>
      <w:r>
        <w:rPr>
          <w:b/>
          <w:bCs/>
        </w:rPr>
        <w:t>Project</w:t>
      </w:r>
      <w:r w:rsidRPr="008349B9">
        <w:rPr>
          <w:b/>
          <w:bCs/>
        </w:rPr>
        <w:t xml:space="preserve"> Description</w:t>
      </w:r>
      <w:r>
        <w:t xml:space="preserve">: Describe the </w:t>
      </w:r>
      <w:r>
        <w:t>project idea</w:t>
      </w:r>
      <w:r>
        <w:t xml:space="preserve"> you will be </w:t>
      </w:r>
      <w:r>
        <w:t>working on</w:t>
      </w:r>
      <w:r>
        <w:t>.</w:t>
      </w:r>
    </w:p>
    <w:p w:rsidR="00DD05E1" w:rsidRDefault="00DD05E1" w:rsidP="00C52C81">
      <w:pPr>
        <w:pStyle w:val="ListParagraph"/>
        <w:numPr>
          <w:ilvl w:val="0"/>
          <w:numId w:val="2"/>
        </w:numPr>
      </w:pPr>
      <w:r w:rsidRPr="00DD05E1">
        <w:rPr>
          <w:b/>
          <w:bCs/>
        </w:rPr>
        <w:t>Dataset</w:t>
      </w:r>
      <w:r w:rsidRPr="00DD05E1">
        <w:rPr>
          <w:b/>
          <w:bCs/>
        </w:rPr>
        <w:t>/Web APIs</w:t>
      </w:r>
      <w:r>
        <w:t xml:space="preserve">: </w:t>
      </w:r>
      <w:r>
        <w:t>Specify the dataset or web API you will be using in your project.</w:t>
      </w:r>
    </w:p>
    <w:p w:rsidR="00DD05E1" w:rsidRDefault="00DD05E1" w:rsidP="00DD05E1">
      <w:pPr>
        <w:pStyle w:val="ListParagraph"/>
        <w:numPr>
          <w:ilvl w:val="0"/>
          <w:numId w:val="2"/>
        </w:numPr>
      </w:pPr>
      <w:r w:rsidRPr="00DD05E1">
        <w:rPr>
          <w:b/>
          <w:bCs/>
        </w:rPr>
        <w:t>Python Libraries</w:t>
      </w:r>
      <w:r w:rsidRPr="00DD05E1">
        <w:t>:</w:t>
      </w:r>
      <w:r>
        <w:t xml:space="preserve"> Mention the list of python libraries you are planning to use in your project.</w:t>
      </w:r>
    </w:p>
    <w:p w:rsidR="00DD05E1" w:rsidRDefault="00DD05E1" w:rsidP="00DD05E1">
      <w:pPr>
        <w:pStyle w:val="ListParagraph"/>
        <w:numPr>
          <w:ilvl w:val="0"/>
          <w:numId w:val="2"/>
        </w:numPr>
      </w:pPr>
      <w:r>
        <w:rPr>
          <w:b/>
          <w:bCs/>
        </w:rPr>
        <w:t>Features</w:t>
      </w:r>
      <w:r w:rsidRPr="00B0529B">
        <w:rPr>
          <w:b/>
          <w:bCs/>
        </w:rPr>
        <w:t>:</w:t>
      </w:r>
      <w:r>
        <w:t xml:space="preserve"> </w:t>
      </w:r>
      <w:r>
        <w:t>Discuss</w:t>
      </w:r>
      <w:r>
        <w:t xml:space="preserve"> the </w:t>
      </w:r>
      <w:r>
        <w:t>features</w:t>
      </w:r>
      <w:r>
        <w:t xml:space="preserve"> </w:t>
      </w:r>
      <w:r>
        <w:t>of your web application.</w:t>
      </w:r>
      <w:r>
        <w:t xml:space="preserve"> </w:t>
      </w:r>
    </w:p>
    <w:p w:rsidR="00DD05E1" w:rsidRPr="00DD05E1" w:rsidRDefault="00DD05E1" w:rsidP="008A3A49">
      <w:pPr>
        <w:rPr>
          <w:b/>
          <w:bCs/>
        </w:rPr>
      </w:pPr>
      <w:r w:rsidRPr="00DD05E1">
        <w:rPr>
          <w:b/>
          <w:bCs/>
        </w:rPr>
        <w:t>Final Project Deliverable</w:t>
      </w:r>
      <w:r w:rsidR="00B31A00">
        <w:rPr>
          <w:b/>
          <w:bCs/>
        </w:rPr>
        <w:t xml:space="preserve">s: </w:t>
      </w:r>
      <w:r w:rsidR="00B31A00" w:rsidRPr="00B31A00">
        <w:rPr>
          <w:b/>
          <w:bCs/>
          <w:color w:val="FF0000"/>
        </w:rPr>
        <w:t>15 marks</w:t>
      </w:r>
    </w:p>
    <w:p w:rsidR="00DD05E1" w:rsidRDefault="00DD05E1" w:rsidP="008A3A49">
      <w:pPr>
        <w:pStyle w:val="ListParagraph"/>
        <w:ind w:left="0"/>
      </w:pPr>
      <w:r>
        <w:t xml:space="preserve">By the end of </w:t>
      </w:r>
      <w:r>
        <w:t xml:space="preserve">this </w:t>
      </w:r>
      <w:r>
        <w:t xml:space="preserve">semester, you </w:t>
      </w:r>
      <w:r>
        <w:t>are required to present</w:t>
      </w:r>
      <w:r>
        <w:t xml:space="preserve"> </w:t>
      </w:r>
      <w:r>
        <w:t>your web application in class. The deliverables of this project include:</w:t>
      </w:r>
    </w:p>
    <w:p w:rsidR="00DD05E1" w:rsidRDefault="00DD05E1" w:rsidP="00DD05E1">
      <w:pPr>
        <w:pStyle w:val="ListParagraph"/>
        <w:numPr>
          <w:ilvl w:val="0"/>
          <w:numId w:val="4"/>
        </w:numPr>
      </w:pPr>
      <w:r>
        <w:t>A well-documented code</w:t>
      </w:r>
    </w:p>
    <w:p w:rsidR="00CB06F5" w:rsidRDefault="00DD05E1" w:rsidP="00163EAE">
      <w:pPr>
        <w:pStyle w:val="ListParagraph"/>
        <w:numPr>
          <w:ilvl w:val="0"/>
          <w:numId w:val="4"/>
        </w:numPr>
      </w:pPr>
      <w:r>
        <w:t>Flask based Web Application</w:t>
      </w:r>
    </w:p>
    <w:p w:rsidR="003423EF" w:rsidRPr="002303C0" w:rsidRDefault="003423EF" w:rsidP="002303C0">
      <w:pPr>
        <w:pStyle w:val="ListParagraph"/>
      </w:pPr>
    </w:p>
    <w:sectPr w:rsidR="003423EF" w:rsidRPr="002303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22621E1"/>
    <w:multiLevelType w:val="hybridMultilevel"/>
    <w:tmpl w:val="05781E3A"/>
    <w:lvl w:ilvl="0" w:tplc="F9ACD78E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73669"/>
    <w:multiLevelType w:val="hybridMultilevel"/>
    <w:tmpl w:val="E8E424D8"/>
    <w:lvl w:ilvl="0" w:tplc="3C68BEB0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59F55465"/>
    <w:multiLevelType w:val="hybridMultilevel"/>
    <w:tmpl w:val="4E72F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B86F98"/>
    <w:multiLevelType w:val="hybridMultilevel"/>
    <w:tmpl w:val="F6965FC8"/>
    <w:lvl w:ilvl="0" w:tplc="D7B00674">
      <w:start w:val="1"/>
      <w:numFmt w:val="lowerRoman"/>
      <w:lvlText w:val="%1."/>
      <w:lvlJc w:val="left"/>
      <w:pPr>
        <w:ind w:left="144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wMDawNDS0NDGyMLVU0lEKTi0uzszPAykwrAUAyxpiniwAAAA="/>
  </w:docVars>
  <w:rsids>
    <w:rsidRoot w:val="00A001CA"/>
    <w:rsid w:val="001313C5"/>
    <w:rsid w:val="001509EE"/>
    <w:rsid w:val="00163EAE"/>
    <w:rsid w:val="002303C0"/>
    <w:rsid w:val="003423EF"/>
    <w:rsid w:val="00674979"/>
    <w:rsid w:val="00717E78"/>
    <w:rsid w:val="008A3A49"/>
    <w:rsid w:val="0091425F"/>
    <w:rsid w:val="00981B0E"/>
    <w:rsid w:val="00A001CA"/>
    <w:rsid w:val="00AA68FF"/>
    <w:rsid w:val="00AB4546"/>
    <w:rsid w:val="00AC61AD"/>
    <w:rsid w:val="00B105B1"/>
    <w:rsid w:val="00B31A00"/>
    <w:rsid w:val="00C24FAC"/>
    <w:rsid w:val="00CA07A2"/>
    <w:rsid w:val="00CB06F5"/>
    <w:rsid w:val="00DD05E1"/>
    <w:rsid w:val="00E602EE"/>
    <w:rsid w:val="00EB4F46"/>
    <w:rsid w:val="00F3165D"/>
    <w:rsid w:val="00F376AB"/>
    <w:rsid w:val="00FE36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B9733A"/>
  <w15:chartTrackingRefBased/>
  <w15:docId w15:val="{F05261FA-DAF0-47E7-9B78-7D59106461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01CA"/>
    <w:pPr>
      <w:spacing w:after="0" w:line="480" w:lineRule="auto"/>
    </w:pPr>
    <w:rPr>
      <w:rFonts w:asciiTheme="majorBidi" w:eastAsiaTheme="minorEastAsia" w:hAnsiTheme="majorBidi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81B0E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1B0E"/>
    <w:rPr>
      <w:rFonts w:asciiTheme="majorBidi" w:eastAsiaTheme="majorEastAsia" w:hAnsiTheme="majorBidi" w:cstheme="majorBidi"/>
      <w:b/>
      <w:spacing w:val="-10"/>
      <w:kern w:val="28"/>
      <w:sz w:val="32"/>
      <w:szCs w:val="56"/>
    </w:rPr>
  </w:style>
  <w:style w:type="paragraph" w:styleId="ListParagraph">
    <w:name w:val="List Paragraph"/>
    <w:basedOn w:val="Normal"/>
    <w:uiPriority w:val="34"/>
    <w:qFormat/>
    <w:rsid w:val="00AB454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423E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finnhub.io/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2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meen</dc:creator>
  <cp:keywords/>
  <dc:description/>
  <cp:lastModifiedBy>Zarmeen</cp:lastModifiedBy>
  <cp:revision>5</cp:revision>
  <dcterms:created xsi:type="dcterms:W3CDTF">2021-10-28T08:24:00Z</dcterms:created>
  <dcterms:modified xsi:type="dcterms:W3CDTF">2021-10-28T09:57:00Z</dcterms:modified>
</cp:coreProperties>
</file>